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2DF249C0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021478">
        <w:rPr>
          <w:lang w:val="en-US"/>
        </w:rPr>
        <w:t>June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021478">
        <w:rPr>
          <w:lang w:val="en-US"/>
        </w:rPr>
        <w:t>3</w:t>
      </w:r>
    </w:p>
    <w:p w14:paraId="305EB6A7" w14:textId="0237CBBF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B2682C">
        <w:rPr>
          <w:lang w:val="en-US"/>
        </w:rPr>
        <w:t>2</w:t>
      </w:r>
      <w:r w:rsidR="00021478">
        <w:rPr>
          <w:lang w:val="en-US"/>
        </w:rPr>
        <w:t xml:space="preserve">0 August </w:t>
      </w:r>
      <w:r w:rsidR="003817D0">
        <w:rPr>
          <w:lang w:val="en-US"/>
        </w:rPr>
        <w:t>202</w:t>
      </w:r>
      <w:r w:rsidR="00021478">
        <w:rPr>
          <w:lang w:val="en-US"/>
        </w:rPr>
        <w:t>3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4889E0DB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</w:p>
    <w:p w14:paraId="0F08074B" w14:textId="7DE136E0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B2682C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4B1F5D19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B2682C">
        <w:rPr>
          <w:lang w:val="en-GB"/>
        </w:rPr>
        <w:t>6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6E947AF2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B2682C">
        <w:rPr>
          <w:lang w:val="en-GB"/>
        </w:rPr>
        <w:t>6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644017B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43CB702F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7C19AA">
        <w:rPr>
          <w:lang w:val="en-GB"/>
        </w:rPr>
        <w:t>,</w:t>
      </w:r>
      <w:r>
        <w:rPr>
          <w:lang w:val="en-GB"/>
        </w:rPr>
        <w:t xml:space="preserve"> files, other Web services, databases (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507DEE98" w:rsidR="00CD5800" w:rsidRPr="007C19AA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7E3D2EF6" w14:textId="77777777" w:rsidR="007C19AA" w:rsidRPr="002E2565" w:rsidRDefault="007C19AA" w:rsidP="007C19AA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 xml:space="preserve">Optionally, you can add </w:t>
      </w:r>
      <w:r w:rsidRPr="00084C78">
        <w:rPr>
          <w:rStyle w:val="Strong"/>
          <w:bCs w:val="0"/>
          <w:noProof/>
          <w:lang w:val="en-US"/>
        </w:rPr>
        <w:t>pagination</w:t>
      </w:r>
      <w:r>
        <w:rPr>
          <w:rStyle w:val="Strong"/>
          <w:bCs w:val="0"/>
          <w:noProof/>
          <w:lang w:val="en-US"/>
        </w:rPr>
        <w:t xml:space="preserve"> </w:t>
      </w:r>
      <w:r w:rsidRPr="00084C78">
        <w:rPr>
          <w:rStyle w:val="Strong"/>
          <w:bCs w:val="0"/>
          <w:noProof/>
          <w:lang w:val="en-US"/>
        </w:rPr>
        <w:t>functionality</w:t>
      </w:r>
    </w:p>
    <w:p w14:paraId="0A37156A" w14:textId="3055F946" w:rsidR="007C19AA" w:rsidRPr="007C19AA" w:rsidRDefault="007C19AA" w:rsidP="007C19AA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AD6FA7">
        <w:rPr>
          <w:rStyle w:val="Strong"/>
          <w:b w:val="0"/>
          <w:noProof/>
          <w:lang w:val="en-US"/>
        </w:rPr>
        <w:t>You can add</w:t>
      </w:r>
      <w:r>
        <w:rPr>
          <w:rStyle w:val="Strong"/>
          <w:bCs w:val="0"/>
          <w:noProof/>
          <w:lang w:val="en-US"/>
        </w:rPr>
        <w:t xml:space="preserve"> search </w:t>
      </w:r>
      <w:r w:rsidRPr="00AD6FA7">
        <w:rPr>
          <w:rStyle w:val="Strong"/>
          <w:b w:val="0"/>
          <w:noProof/>
          <w:lang w:val="en-US"/>
        </w:rPr>
        <w:t>or</w:t>
      </w:r>
      <w:r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389902A0" w:rsidR="00B171ED" w:rsidRPr="00095FA4" w:rsidRDefault="00B171ED" w:rsidP="00CD5800">
      <w:pPr>
        <w:pStyle w:val="ListParagraph"/>
        <w:numPr>
          <w:ilvl w:val="0"/>
          <w:numId w:val="26"/>
        </w:numPr>
        <w:rPr>
          <w:rStyle w:val="Strong"/>
          <w:lang w:val="en-US"/>
        </w:rPr>
      </w:pPr>
      <w:r w:rsidRPr="00095FA4">
        <w:rPr>
          <w:rStyle w:val="Strong"/>
          <w:lang w:val="en-US"/>
        </w:rPr>
        <w:t>DO NOT use the project developed during the lectures by the lecturer. Try to do something different</w:t>
      </w:r>
      <w:r w:rsidR="003E3605" w:rsidRPr="00095FA4">
        <w:rPr>
          <w:rStyle w:val="Strong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lastRenderedPageBreak/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20549AD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 w:rsidR="00AC556F">
        <w:rPr>
          <w:lang w:val="en-US"/>
        </w:rPr>
        <w:t xml:space="preserve"> is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362F5E83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52499C42" w14:textId="2DE5C9EB" w:rsidR="0065078B" w:rsidRPr="00D629AE" w:rsidRDefault="0065078B" w:rsidP="00D629AE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eed some relevant data beforehand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96AD1C5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CA447B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3D412163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402B98">
        <w:rPr>
          <w:b/>
          <w:lang w:val="en-US"/>
        </w:rPr>
        <w:t>16</w:t>
      </w:r>
      <w:r w:rsidRPr="00FC280B">
        <w:rPr>
          <w:b/>
          <w:lang w:val="en-US"/>
        </w:rPr>
        <w:t>-</w:t>
      </w:r>
      <w:r w:rsidR="00402B98">
        <w:rPr>
          <w:b/>
          <w:lang w:val="en-US"/>
        </w:rPr>
        <w:t>Aug</w:t>
      </w:r>
      <w:r w:rsidRPr="00FC280B">
        <w:rPr>
          <w:b/>
          <w:lang w:val="en-US"/>
        </w:rPr>
        <w:t>-202</w:t>
      </w:r>
      <w:r w:rsidR="00402B98">
        <w:rPr>
          <w:b/>
          <w:lang w:val="en-US"/>
        </w:rPr>
        <w:t>3</w:t>
      </w:r>
      <w:r>
        <w:rPr>
          <w:lang w:val="en-US"/>
        </w:rPr>
        <w:t xml:space="preserve"> using a survey that will show up on </w:t>
      </w:r>
      <w:r w:rsidR="00402B98">
        <w:rPr>
          <w:b/>
          <w:lang w:val="en-US"/>
        </w:rPr>
        <w:t>11</w:t>
      </w:r>
      <w:r w:rsidRPr="00FC280B">
        <w:rPr>
          <w:b/>
          <w:lang w:val="en-US"/>
        </w:rPr>
        <w:t>-</w:t>
      </w:r>
      <w:r w:rsidR="00402B98">
        <w:rPr>
          <w:b/>
          <w:lang w:val="en-US"/>
        </w:rPr>
        <w:t>Aug</w:t>
      </w:r>
      <w:r w:rsidRPr="00FC280B">
        <w:rPr>
          <w:b/>
          <w:lang w:val="en-US"/>
        </w:rPr>
        <w:t>-202</w:t>
      </w:r>
      <w:r w:rsidR="00402B98">
        <w:rPr>
          <w:b/>
          <w:lang w:val="en-US"/>
        </w:rPr>
        <w:t>3</w:t>
      </w:r>
      <w:r>
        <w:rPr>
          <w:lang w:val="en-US"/>
        </w:rPr>
        <w:t>.</w:t>
      </w:r>
    </w:p>
    <w:p w14:paraId="5515AAE5" w14:textId="4CD97FF0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</w:t>
      </w:r>
      <w:r w:rsidR="00B3638A" w:rsidRPr="00B3638A">
        <w:rPr>
          <w:b/>
          <w:bCs/>
          <w:lang w:val="en-US"/>
        </w:rPr>
        <w:t>17</w:t>
      </w:r>
      <w:r w:rsidRPr="00FC280B">
        <w:rPr>
          <w:b/>
          <w:lang w:val="en-US"/>
        </w:rPr>
        <w:t>-</w:t>
      </w:r>
      <w:r w:rsidR="00B3638A">
        <w:rPr>
          <w:b/>
          <w:lang w:val="en-US"/>
        </w:rPr>
        <w:t>Aug</w:t>
      </w:r>
      <w:r w:rsidRPr="00FC280B">
        <w:rPr>
          <w:b/>
          <w:lang w:val="en-US"/>
        </w:rPr>
        <w:t>-202</w:t>
      </w:r>
      <w:r w:rsidR="002021A5">
        <w:rPr>
          <w:b/>
          <w:lang w:val="en-US"/>
        </w:rPr>
        <w:t>3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lastRenderedPageBreak/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36096" w14:textId="77777777" w:rsidR="00364B88" w:rsidRDefault="00364B88" w:rsidP="008068A2">
      <w:pPr>
        <w:spacing w:after="0" w:line="240" w:lineRule="auto"/>
      </w:pPr>
      <w:r>
        <w:separator/>
      </w:r>
    </w:p>
  </w:endnote>
  <w:endnote w:type="continuationSeparator" w:id="0">
    <w:p w14:paraId="279A8E6E" w14:textId="77777777" w:rsidR="00364B88" w:rsidRDefault="00364B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7725D" w14:textId="77777777" w:rsidR="00364B88" w:rsidRDefault="00364B88" w:rsidP="008068A2">
      <w:pPr>
        <w:spacing w:after="0" w:line="240" w:lineRule="auto"/>
      </w:pPr>
      <w:r>
        <w:separator/>
      </w:r>
    </w:p>
  </w:footnote>
  <w:footnote w:type="continuationSeparator" w:id="0">
    <w:p w14:paraId="3EE3A6C5" w14:textId="77777777" w:rsidR="00364B88" w:rsidRDefault="00364B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1478"/>
    <w:rsid w:val="000223EF"/>
    <w:rsid w:val="0002525B"/>
    <w:rsid w:val="00025F04"/>
    <w:rsid w:val="00030488"/>
    <w:rsid w:val="00046890"/>
    <w:rsid w:val="00052054"/>
    <w:rsid w:val="0005407C"/>
    <w:rsid w:val="00064D15"/>
    <w:rsid w:val="000671B2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95FA4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1BF0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1A5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96D52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64B88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3605"/>
    <w:rsid w:val="003E6BFB"/>
    <w:rsid w:val="003E743C"/>
    <w:rsid w:val="003F1864"/>
    <w:rsid w:val="003F1ED8"/>
    <w:rsid w:val="003F62C6"/>
    <w:rsid w:val="00402B98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1179"/>
    <w:rsid w:val="005F360D"/>
    <w:rsid w:val="005F7894"/>
    <w:rsid w:val="00601020"/>
    <w:rsid w:val="006028CC"/>
    <w:rsid w:val="006034A9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5078B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9A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2682C"/>
    <w:rsid w:val="00B3638A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A447B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29AE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3CC8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835</Words>
  <Characters>476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Rositsa Nenova</cp:lastModifiedBy>
  <cp:revision>20</cp:revision>
  <cp:lastPrinted>2014-02-12T16:33:00Z</cp:lastPrinted>
  <dcterms:created xsi:type="dcterms:W3CDTF">2022-09-19T08:09:00Z</dcterms:created>
  <dcterms:modified xsi:type="dcterms:W3CDTF">2023-05-17T09:31:00Z</dcterms:modified>
  <cp:category>programming, education, software engineering, software development</cp:category>
</cp:coreProperties>
</file>